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821E70" w14:textId="544E434B" w:rsidR="000C7391" w:rsidRDefault="00602E37" w:rsidP="00FF4FD2">
      <w:pPr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t>แบบฟอร์ม</w:t>
      </w:r>
      <w:r w:rsidR="000C7391" w:rsidRPr="00FF4FD2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การทำโครงงาน</w:t>
      </w:r>
    </w:p>
    <w:p w14:paraId="4F1F1472" w14:textId="1EF8F8C8" w:rsidR="00877E4F" w:rsidRPr="00602E37" w:rsidRDefault="00877E4F" w:rsidP="00FF4FD2">
      <w:pPr>
        <w:spacing w:after="0"/>
        <w:jc w:val="center"/>
        <w:rPr>
          <w:rFonts w:ascii="TH SarabunPSK" w:hAnsi="TH SarabunPSK" w:cs="TH SarabunPSK"/>
          <w:b/>
          <w:bCs/>
          <w:sz w:val="28"/>
        </w:rPr>
      </w:pPr>
      <w:r w:rsidRPr="00602E37">
        <w:rPr>
          <w:rFonts w:ascii="TH SarabunPSK" w:hAnsi="TH SarabunPSK" w:cs="TH SarabunPSK" w:hint="cs"/>
          <w:b/>
          <w:bCs/>
          <w:sz w:val="28"/>
          <w:cs/>
        </w:rPr>
        <w:t xml:space="preserve">หลักสูตร วท.บ.วิทยาการคอมพิวเตอร์ </w:t>
      </w:r>
      <w:r w:rsidR="00602E37">
        <w:rPr>
          <w:rFonts w:ascii="TH SarabunPSK" w:hAnsi="TH SarabunPSK" w:cs="TH SarabunPSK" w:hint="cs"/>
          <w:b/>
          <w:bCs/>
          <w:sz w:val="28"/>
          <w:cs/>
        </w:rPr>
        <w:t>สาขาวิทยาศาสตร์การคำนวณ  คณะวิทยาศาสตร์ ม.สงขลานครินทร์</w:t>
      </w:r>
    </w:p>
    <w:p w14:paraId="49B9D896" w14:textId="5558A25A" w:rsidR="000C7391" w:rsidRPr="00FF4FD2" w:rsidRDefault="000C7391" w:rsidP="00FF4FD2">
      <w:pPr>
        <w:spacing w:after="0"/>
        <w:rPr>
          <w:rFonts w:ascii="TH SarabunPSK" w:hAnsi="TH SarabunPSK" w:cs="TH SarabunPSK"/>
          <w:b/>
          <w:bCs/>
          <w:sz w:val="28"/>
        </w:rPr>
      </w:pPr>
      <w:r w:rsidRPr="00FF4FD2">
        <w:rPr>
          <w:rFonts w:ascii="TH SarabunPSK" w:hAnsi="TH SarabunPSK" w:cs="TH SarabunPSK" w:hint="cs"/>
          <w:b/>
          <w:bCs/>
          <w:sz w:val="28"/>
          <w:cs/>
        </w:rPr>
        <w:t>รหัสโครงงาน</w:t>
      </w:r>
      <w:r w:rsidR="00D45A44" w:rsidRPr="00D45A44">
        <w:t xml:space="preserve"> </w:t>
      </w:r>
      <w:r w:rsidR="00D45A44" w:rsidRPr="00D45A44">
        <w:rPr>
          <w:rFonts w:ascii="TH SarabunPSK" w:hAnsi="TH SarabunPSK" w:cs="TH SarabunPSK"/>
          <w:b/>
          <w:bCs/>
          <w:sz w:val="28"/>
        </w:rPr>
        <w:t>JD61-183-326</w:t>
      </w:r>
    </w:p>
    <w:p w14:paraId="6DD69AFA" w14:textId="7DF93CA6" w:rsidR="000C7391" w:rsidRPr="00FF4FD2" w:rsidRDefault="000C7391" w:rsidP="00FF4FD2">
      <w:pPr>
        <w:spacing w:after="0"/>
        <w:rPr>
          <w:rFonts w:ascii="TH SarabunPSK" w:hAnsi="TH SarabunPSK" w:cs="TH SarabunPSK"/>
          <w:b/>
          <w:bCs/>
          <w:sz w:val="28"/>
        </w:rPr>
      </w:pPr>
      <w:r w:rsidRPr="00FF4FD2">
        <w:rPr>
          <w:rFonts w:ascii="TH SarabunPSK" w:hAnsi="TH SarabunPSK" w:cs="TH SarabunPSK" w:hint="cs"/>
          <w:b/>
          <w:bCs/>
          <w:sz w:val="28"/>
          <w:cs/>
        </w:rPr>
        <w:t>ชื่อโครงงาน</w:t>
      </w:r>
      <w:r w:rsidR="007C28E7">
        <w:rPr>
          <w:rFonts w:ascii="TH SarabunPSK" w:hAnsi="TH SarabunPSK" w:cs="TH SarabunPSK"/>
          <w:b/>
          <w:bCs/>
          <w:sz w:val="28"/>
        </w:rPr>
        <w:t xml:space="preserve"> </w:t>
      </w:r>
      <w:r w:rsidR="007C28E7" w:rsidRPr="007C28E7">
        <w:rPr>
          <w:rFonts w:ascii="TH SarabunPSK" w:hAnsi="TH SarabunPSK" w:cs="TH SarabunPSK"/>
          <w:b/>
          <w:bCs/>
          <w:sz w:val="28"/>
          <w:cs/>
        </w:rPr>
        <w:t>ระบบติดตามการรายงานผลการสอนของอาจารย์โรงเรียนกัลยาณชนรังสรรค์มูลนิธิ มัสยิดบ้านเหนือ</w:t>
      </w:r>
    </w:p>
    <w:p w14:paraId="248B42E0" w14:textId="063DD0F9" w:rsidR="000C7391" w:rsidRDefault="000C7391" w:rsidP="00FF4FD2">
      <w:pPr>
        <w:tabs>
          <w:tab w:val="left" w:pos="1260"/>
        </w:tabs>
        <w:spacing w:after="0"/>
        <w:rPr>
          <w:rFonts w:ascii="TH SarabunPSK" w:hAnsi="TH SarabunPSK" w:cs="TH SarabunPSK"/>
          <w:b/>
          <w:bCs/>
          <w:sz w:val="28"/>
        </w:rPr>
      </w:pPr>
      <w:r w:rsidRPr="00FF4FD2">
        <w:rPr>
          <w:rFonts w:ascii="TH SarabunPSK" w:hAnsi="TH SarabunPSK" w:cs="TH SarabunPSK" w:hint="cs"/>
          <w:b/>
          <w:bCs/>
          <w:sz w:val="28"/>
          <w:cs/>
        </w:rPr>
        <w:t>รายชื่อสมาชิก</w:t>
      </w:r>
      <w:r w:rsidR="00FF4FD2">
        <w:rPr>
          <w:rFonts w:ascii="TH SarabunPSK" w:hAnsi="TH SarabunPSK" w:cs="TH SarabunPSK"/>
          <w:b/>
          <w:bCs/>
          <w:sz w:val="28"/>
        </w:rPr>
        <w:t xml:space="preserve"> 1. </w:t>
      </w:r>
      <w:r w:rsidR="00981FEE" w:rsidRPr="00981FEE">
        <w:rPr>
          <w:rFonts w:ascii="TH SarabunPSK" w:hAnsi="TH SarabunPSK" w:cs="TH SarabunPSK"/>
          <w:b/>
          <w:bCs/>
          <w:sz w:val="28"/>
          <w:cs/>
        </w:rPr>
        <w:t xml:space="preserve">นายธีรพงค์ สิงสาโร  </w:t>
      </w:r>
      <w:r w:rsidR="00FF4FD2">
        <w:rPr>
          <w:rFonts w:ascii="TH SarabunPSK" w:hAnsi="TH SarabunPSK" w:cs="TH SarabunPSK"/>
          <w:b/>
          <w:bCs/>
          <w:sz w:val="28"/>
        </w:rPr>
        <w:t xml:space="preserve"> </w:t>
      </w:r>
      <w:r w:rsidR="00FF4FD2">
        <w:rPr>
          <w:rFonts w:ascii="TH SarabunPSK" w:hAnsi="TH SarabunPSK" w:cs="TH SarabunPSK" w:hint="cs"/>
          <w:b/>
          <w:bCs/>
          <w:sz w:val="28"/>
          <w:cs/>
        </w:rPr>
        <w:t>รหัส</w:t>
      </w:r>
      <w:r w:rsidR="00BC5EFC" w:rsidRPr="00BC5EFC">
        <w:rPr>
          <w:rFonts w:ascii="TH SarabunPSK" w:hAnsi="TH SarabunPSK" w:cs="TH SarabunPSK"/>
          <w:b/>
          <w:bCs/>
          <w:sz w:val="28"/>
          <w:cs/>
        </w:rPr>
        <w:t xml:space="preserve"> 6110210183</w:t>
      </w:r>
    </w:p>
    <w:p w14:paraId="05C2F5CE" w14:textId="2BF65409" w:rsidR="00FF4FD2" w:rsidRPr="00FF4FD2" w:rsidRDefault="00FF4FD2" w:rsidP="00FF4FD2">
      <w:pPr>
        <w:tabs>
          <w:tab w:val="left" w:pos="1134"/>
        </w:tabs>
        <w:spacing w:after="0"/>
        <w:rPr>
          <w:rFonts w:ascii="TH SarabunPSK" w:hAnsi="TH SarabunPSK" w:cs="TH SarabunPSK"/>
          <w:b/>
          <w:bCs/>
          <w:sz w:val="28"/>
          <w:cs/>
        </w:rPr>
      </w:pPr>
      <w:r>
        <w:rPr>
          <w:rFonts w:ascii="TH SarabunPSK" w:hAnsi="TH SarabunPSK" w:cs="TH SarabunPSK"/>
          <w:b/>
          <w:bCs/>
          <w:sz w:val="28"/>
          <w:cs/>
        </w:rPr>
        <w:tab/>
      </w:r>
      <w:r>
        <w:rPr>
          <w:rFonts w:ascii="TH SarabunPSK" w:hAnsi="TH SarabunPSK" w:cs="TH SarabunPSK"/>
          <w:b/>
          <w:bCs/>
          <w:sz w:val="28"/>
        </w:rPr>
        <w:t xml:space="preserve">2. </w:t>
      </w:r>
      <w:r w:rsidR="00BC5EFC" w:rsidRPr="00BC5EFC">
        <w:rPr>
          <w:rFonts w:ascii="TH SarabunPSK" w:hAnsi="TH SarabunPSK" w:cs="TH SarabunPSK"/>
          <w:b/>
          <w:bCs/>
          <w:sz w:val="28"/>
          <w:cs/>
        </w:rPr>
        <w:t xml:space="preserve">นายมูหมัดฟิตรี เจ๊ะเละ </w:t>
      </w:r>
      <w:r>
        <w:rPr>
          <w:rFonts w:ascii="TH SarabunPSK" w:hAnsi="TH SarabunPSK" w:cs="TH SarabunPSK" w:hint="cs"/>
          <w:b/>
          <w:bCs/>
          <w:sz w:val="28"/>
          <w:cs/>
        </w:rPr>
        <w:t xml:space="preserve">รหัส </w:t>
      </w:r>
      <w:r w:rsidR="00BC5EFC" w:rsidRPr="00BC5EFC">
        <w:rPr>
          <w:rFonts w:ascii="TH SarabunPSK" w:hAnsi="TH SarabunPSK" w:cs="TH SarabunPSK"/>
          <w:b/>
          <w:bCs/>
          <w:sz w:val="28"/>
          <w:cs/>
        </w:rPr>
        <w:t>6110210</w:t>
      </w:r>
      <w:r w:rsidR="00BC5EFC">
        <w:rPr>
          <w:rFonts w:ascii="TH SarabunPSK" w:hAnsi="TH SarabunPSK" w:cs="TH SarabunPSK"/>
          <w:b/>
          <w:bCs/>
          <w:sz w:val="28"/>
        </w:rPr>
        <w:t>326</w:t>
      </w:r>
    </w:p>
    <w:p w14:paraId="5B51CC89" w14:textId="4F29CAC3" w:rsidR="00FC2218" w:rsidRPr="00FF4FD2" w:rsidRDefault="00FC2218" w:rsidP="00FF4FD2">
      <w:pPr>
        <w:spacing w:after="0"/>
        <w:rPr>
          <w:rFonts w:ascii="TH SarabunPSK" w:hAnsi="TH SarabunPSK" w:cs="TH SarabunPSK"/>
          <w:b/>
          <w:bCs/>
          <w:sz w:val="28"/>
        </w:rPr>
      </w:pPr>
      <w:r w:rsidRPr="00FF4FD2">
        <w:rPr>
          <w:rFonts w:ascii="TH SarabunPSK" w:hAnsi="TH SarabunPSK" w:cs="TH SarabunPSK" w:hint="cs"/>
          <w:b/>
          <w:bCs/>
          <w:sz w:val="28"/>
          <w:cs/>
        </w:rPr>
        <w:t>อาจารย์ที่ปรึกษา</w:t>
      </w:r>
      <w:r w:rsidR="00FF4FD2">
        <w:rPr>
          <w:rFonts w:ascii="TH SarabunPSK" w:hAnsi="TH SarabunPSK" w:cs="TH SarabunPSK"/>
          <w:b/>
          <w:bCs/>
          <w:sz w:val="28"/>
        </w:rPr>
        <w:t xml:space="preserve"> </w:t>
      </w:r>
      <w:r w:rsidR="007C28E7" w:rsidRPr="007C28E7">
        <w:rPr>
          <w:rFonts w:ascii="TH SarabunPSK" w:hAnsi="TH SarabunPSK" w:cs="TH SarabunPSK"/>
          <w:b/>
          <w:bCs/>
          <w:sz w:val="28"/>
          <w:cs/>
        </w:rPr>
        <w:t>ผศ. ดร.จารุณี ดวงสุวรรณ</w:t>
      </w:r>
      <w:r w:rsidR="009C6377">
        <w:rPr>
          <w:rFonts w:ascii="TH SarabunPSK" w:hAnsi="TH SarabunPSK" w:cs="TH SarabunPSK"/>
          <w:b/>
          <w:bCs/>
          <w:sz w:val="28"/>
        </w:rPr>
        <w:t xml:space="preserve"> </w:t>
      </w:r>
    </w:p>
    <w:p w14:paraId="2D734365" w14:textId="57F84456" w:rsidR="000C7391" w:rsidRDefault="000C7391" w:rsidP="00FF4FD2">
      <w:pPr>
        <w:spacing w:after="0"/>
        <w:rPr>
          <w:rFonts w:ascii="TH SarabunPSK" w:hAnsi="TH SarabunPSK" w:cs="TH SarabunPSK"/>
          <w:b/>
          <w:bCs/>
          <w:sz w:val="28"/>
        </w:rPr>
      </w:pPr>
      <w:r w:rsidRPr="00FF4FD2">
        <w:rPr>
          <w:rFonts w:ascii="TH SarabunPSK" w:hAnsi="TH SarabunPSK" w:cs="TH SarabunPSK" w:hint="cs"/>
          <w:b/>
          <w:bCs/>
          <w:sz w:val="28"/>
          <w:cs/>
        </w:rPr>
        <w:t>วัตถุประสงค์</w:t>
      </w:r>
      <w:r w:rsidR="001B4529">
        <w:rPr>
          <w:rFonts w:ascii="TH SarabunPSK" w:hAnsi="TH SarabunPSK" w:cs="TH SarabunPSK" w:hint="cs"/>
          <w:b/>
          <w:bCs/>
          <w:sz w:val="28"/>
          <w:cs/>
        </w:rPr>
        <w:t>ของโครงงาน</w:t>
      </w:r>
    </w:p>
    <w:p w14:paraId="425EAACC" w14:textId="3D2643C4" w:rsidR="000C7391" w:rsidRPr="00FF4FD2" w:rsidRDefault="001512E0" w:rsidP="001512E0">
      <w:pPr>
        <w:spacing w:after="0"/>
        <w:ind w:firstLine="720"/>
        <w:rPr>
          <w:rFonts w:ascii="TH SarabunPSK" w:hAnsi="TH SarabunPSK" w:cs="TH SarabunPSK"/>
          <w:b/>
          <w:bCs/>
          <w:sz w:val="28"/>
        </w:rPr>
      </w:pPr>
      <w:r w:rsidRPr="00B16447">
        <w:rPr>
          <w:rFonts w:asciiTheme="majorBidi" w:hAnsiTheme="majorBidi" w:cstheme="majorBidi"/>
          <w:sz w:val="32"/>
          <w:szCs w:val="32"/>
          <w:cs/>
        </w:rPr>
        <w:t>วิเคราะห์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</w:t>
      </w:r>
      <w:r w:rsidRPr="00B16447">
        <w:rPr>
          <w:rFonts w:asciiTheme="majorBidi" w:hAnsiTheme="majorBidi" w:cstheme="majorBidi"/>
          <w:sz w:val="32"/>
          <w:szCs w:val="32"/>
          <w:cs/>
        </w:rPr>
        <w:t>ออกแบบ และพัฒนาระบบเพื่อใช้ในการติดตามการรายงานผล</w:t>
      </w:r>
      <w:r>
        <w:rPr>
          <w:rFonts w:asciiTheme="majorBidi" w:hAnsiTheme="majorBidi" w:cstheme="majorBidi" w:hint="cs"/>
          <w:sz w:val="32"/>
          <w:szCs w:val="32"/>
          <w:cs/>
        </w:rPr>
        <w:t>การสอนของ</w:t>
      </w:r>
      <w:r w:rsidRPr="00B16447">
        <w:rPr>
          <w:rFonts w:asciiTheme="majorBidi" w:hAnsiTheme="majorBidi" w:cstheme="majorBidi"/>
          <w:sz w:val="32"/>
          <w:szCs w:val="32"/>
          <w:cs/>
        </w:rPr>
        <w:t>อาจารย์ กรณีศึกษาโรงเรียนกัลยาณชนรังสรรค์มูลนิธิ มัสยิดบ้านเหนือ</w:t>
      </w:r>
      <w:r w:rsidR="000C7391" w:rsidRPr="00FF4FD2">
        <w:rPr>
          <w:rFonts w:ascii="TH SarabunPSK" w:hAnsi="TH SarabunPSK" w:cs="TH SarabunPSK" w:hint="cs"/>
          <w:b/>
          <w:bCs/>
          <w:sz w:val="28"/>
          <w:cs/>
        </w:rPr>
        <w:t>ตารางบันทึกภาพรวมของงานในโครงงาน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7391" w:rsidRPr="00FF4FD2" w14:paraId="55066775" w14:textId="77777777" w:rsidTr="00602E37">
        <w:tc>
          <w:tcPr>
            <w:tcW w:w="3116" w:type="dxa"/>
            <w:shd w:val="clear" w:color="auto" w:fill="FFF2CC" w:themeFill="accent4" w:themeFillTint="33"/>
          </w:tcPr>
          <w:p w14:paraId="474911EA" w14:textId="55A19D12" w:rsidR="000C7391" w:rsidRPr="00FF4FD2" w:rsidRDefault="000C7391" w:rsidP="00FF4FD2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F4FD2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งานที่ทำเสร็จแล้ว</w:t>
            </w:r>
          </w:p>
        </w:tc>
        <w:tc>
          <w:tcPr>
            <w:tcW w:w="3117" w:type="dxa"/>
            <w:shd w:val="clear" w:color="auto" w:fill="FFF2CC" w:themeFill="accent4" w:themeFillTint="33"/>
          </w:tcPr>
          <w:p w14:paraId="59411BD1" w14:textId="6AE0FFED" w:rsidR="000C7391" w:rsidRPr="00FF4FD2" w:rsidRDefault="000C7391" w:rsidP="00FF4FD2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F4FD2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งานที่กำลังทำ</w:t>
            </w:r>
          </w:p>
        </w:tc>
        <w:tc>
          <w:tcPr>
            <w:tcW w:w="3117" w:type="dxa"/>
            <w:shd w:val="clear" w:color="auto" w:fill="FFF2CC" w:themeFill="accent4" w:themeFillTint="33"/>
          </w:tcPr>
          <w:p w14:paraId="31D50AA7" w14:textId="77E8D04D" w:rsidR="000C7391" w:rsidRPr="00FF4FD2" w:rsidRDefault="000C7391" w:rsidP="00FF4FD2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F4FD2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งานที่วางแผนที่จะทำ</w:t>
            </w:r>
          </w:p>
        </w:tc>
      </w:tr>
      <w:tr w:rsidR="000C7391" w:rsidRPr="00FF4FD2" w14:paraId="119774A0" w14:textId="77777777" w:rsidTr="000C7391">
        <w:tc>
          <w:tcPr>
            <w:tcW w:w="3116" w:type="dxa"/>
          </w:tcPr>
          <w:p w14:paraId="32A6C6AC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นแอดมิน</w:t>
            </w:r>
          </w:p>
          <w:p w14:paraId="43207CA4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สมาชิก</w:t>
            </w:r>
          </w:p>
          <w:p w14:paraId="505A7658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บทบาท</w:t>
            </w:r>
          </w:p>
          <w:p w14:paraId="397AF4D9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ระดับชั้น</w:t>
            </w:r>
          </w:p>
          <w:p w14:paraId="3D0FEB5E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ห้องเรียน</w:t>
            </w:r>
          </w:p>
          <w:p w14:paraId="26C55A61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วิชา</w:t>
            </w:r>
          </w:p>
          <w:p w14:paraId="7C28FDEC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ปีการศึกษา</w:t>
            </w:r>
          </w:p>
          <w:p w14:paraId="4BA239E6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เวลา</w:t>
            </w:r>
          </w:p>
          <w:p w14:paraId="29940D70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หน้าที่ครู</w:t>
            </w:r>
          </w:p>
          <w:p w14:paraId="2FD45635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ตารางสอนอัตโนมัติ</w:t>
            </w:r>
          </w:p>
          <w:p w14:paraId="7FFC04E5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นคุณครู</w:t>
            </w:r>
          </w:p>
          <w:p w14:paraId="0254B6A3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แก้ไข/แสดง เตรียมสอน</w:t>
            </w:r>
          </w:p>
          <w:p w14:paraId="06EF3EFE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แก้ไข/แสดง สรุปผลรายสัปดาห์</w:t>
            </w:r>
          </w:p>
          <w:p w14:paraId="23505D76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น หัวหน้าช่วงชั้น</w:t>
            </w:r>
          </w:p>
          <w:p w14:paraId="5D1E3167" w14:textId="77777777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อนุมัติ/ไม่อนุมัติ</w:t>
            </w:r>
          </w:p>
          <w:p w14:paraId="6A5A1A30" w14:textId="71BC7896" w:rsidR="00885C4C" w:rsidRPr="00563D43" w:rsidRDefault="00885C4C" w:rsidP="00885C4C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</w:t>
            </w:r>
            <w:r>
              <w:rPr>
                <w:rFonts w:ascii="TH SarabunPSK" w:hAnsi="TH SarabunPSK" w:cs="TH SarabunPSK" w:hint="cs"/>
                <w:sz w:val="28"/>
                <w:cs/>
              </w:rPr>
              <w:t>น</w:t>
            </w:r>
            <w:r w:rsidRPr="00563D43">
              <w:rPr>
                <w:rFonts w:ascii="TH SarabunPSK" w:hAnsi="TH SarabunPSK" w:cs="TH SarabunPSK"/>
                <w:sz w:val="28"/>
                <w:cs/>
              </w:rPr>
              <w:t>ผู้บริหารระดับสูง</w:t>
            </w:r>
          </w:p>
          <w:p w14:paraId="04BE057B" w14:textId="2B3E0E10" w:rsidR="000C7391" w:rsidRDefault="00885C4C" w:rsidP="00885C4C">
            <w:p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แสดงข้อมูล</w:t>
            </w:r>
          </w:p>
          <w:p w14:paraId="71BBD595" w14:textId="6277C9F0" w:rsidR="000C7391" w:rsidRPr="00885C4C" w:rsidRDefault="00885C4C" w:rsidP="00FF4FD2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885C4C">
              <w:rPr>
                <w:rFonts w:ascii="TH SarabunPSK" w:hAnsi="TH SarabunPSK" w:cs="TH SarabunPSK" w:hint="cs"/>
                <w:sz w:val="28"/>
                <w:cs/>
              </w:rPr>
              <w:t>ออกแบบฐานข้อมูล</w:t>
            </w:r>
          </w:p>
        </w:tc>
        <w:tc>
          <w:tcPr>
            <w:tcW w:w="3117" w:type="dxa"/>
          </w:tcPr>
          <w:p w14:paraId="425A4461" w14:textId="52AC6917" w:rsidR="000C7391" w:rsidRDefault="0016098A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-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เชื่อม </w:t>
            </w:r>
            <w:r>
              <w:rPr>
                <w:rFonts w:ascii="TH SarabunPSK" w:hAnsi="TH SarabunPSK" w:cs="TH SarabunPSK"/>
                <w:sz w:val="28"/>
              </w:rPr>
              <w:t>Line Notify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เข้ากับระบบ</w:t>
            </w:r>
          </w:p>
          <w:p w14:paraId="4F4375F3" w14:textId="77777777" w:rsidR="0016098A" w:rsidRDefault="0016098A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-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2948EF" w:rsidRPr="002948EF">
              <w:rPr>
                <w:rFonts w:ascii="TH SarabunPSK" w:hAnsi="TH SarabunPSK" w:cs="TH SarabunPSK"/>
                <w:sz w:val="28"/>
                <w:cs/>
              </w:rPr>
              <w:t>ทำคะแนนเก็บรายเดือน</w:t>
            </w:r>
          </w:p>
          <w:p w14:paraId="2002DD0F" w14:textId="77777777" w:rsidR="00E2660F" w:rsidRDefault="00E2660F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- 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นำเข้ามูลเข้าผ่าน </w:t>
            </w:r>
            <w:r>
              <w:rPr>
                <w:rFonts w:ascii="TH SarabunPSK" w:hAnsi="TH SarabunPSK" w:cs="TH SarabunPSK"/>
                <w:sz w:val="28"/>
              </w:rPr>
              <w:t>Excel</w:t>
            </w:r>
          </w:p>
          <w:p w14:paraId="4DFDAC6A" w14:textId="12B0B4A4" w:rsidR="00885C4C" w:rsidRPr="00FF4FD2" w:rsidRDefault="00885C4C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- ออกแบบพื้นฐานระบบ</w:t>
            </w:r>
          </w:p>
        </w:tc>
        <w:tc>
          <w:tcPr>
            <w:tcW w:w="3117" w:type="dxa"/>
          </w:tcPr>
          <w:p w14:paraId="33095E0C" w14:textId="77777777" w:rsidR="000C7391" w:rsidRDefault="00E2660F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-  </w:t>
            </w:r>
            <w:r>
              <w:rPr>
                <w:rFonts w:ascii="TH SarabunPSK" w:hAnsi="TH SarabunPSK" w:cs="TH SarabunPSK" w:hint="cs"/>
                <w:sz w:val="28"/>
                <w:cs/>
              </w:rPr>
              <w:t>ตกแต่ง</w:t>
            </w:r>
          </w:p>
          <w:p w14:paraId="17CC3EF1" w14:textId="61F9F81D" w:rsidR="00E2660F" w:rsidRPr="00FF4FD2" w:rsidRDefault="00E2660F" w:rsidP="00FF4FD2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- ทดสอบระบบ</w:t>
            </w:r>
          </w:p>
        </w:tc>
      </w:tr>
    </w:tbl>
    <w:p w14:paraId="04394E04" w14:textId="34BC815B" w:rsidR="000C7391" w:rsidRPr="00FF4FD2" w:rsidRDefault="000C7391" w:rsidP="00FF4FD2">
      <w:pPr>
        <w:spacing w:after="0"/>
        <w:rPr>
          <w:rFonts w:ascii="TH SarabunPSK" w:hAnsi="TH SarabunPSK" w:cs="TH SarabunPSK"/>
          <w:sz w:val="28"/>
        </w:rPr>
      </w:pPr>
    </w:p>
    <w:p w14:paraId="60C57CC8" w14:textId="4F30849C" w:rsidR="000C7391" w:rsidRPr="00FF4FD2" w:rsidRDefault="000C7391" w:rsidP="00FF4FD2">
      <w:pPr>
        <w:spacing w:after="0"/>
        <w:rPr>
          <w:rFonts w:ascii="TH SarabunPSK" w:hAnsi="TH SarabunPSK" w:cs="TH SarabunPSK"/>
          <w:b/>
          <w:bCs/>
          <w:sz w:val="28"/>
        </w:rPr>
      </w:pPr>
      <w:r w:rsidRPr="00FF4FD2">
        <w:rPr>
          <w:rFonts w:ascii="TH SarabunPSK" w:hAnsi="TH SarabunPSK" w:cs="TH SarabunPSK" w:hint="cs"/>
          <w:b/>
          <w:bCs/>
          <w:sz w:val="28"/>
          <w:cs/>
        </w:rPr>
        <w:t>ตารางบันทึกงาน รายละเอียดของงานและสัดส่วนที่ทำของผู้ร่วมงานแต่ละคน</w:t>
      </w:r>
      <w:r w:rsidR="00FF4FD2">
        <w:rPr>
          <w:rFonts w:ascii="TH SarabunPSK" w:hAnsi="TH SarabunPSK" w:cs="TH SarabunPSK" w:hint="cs"/>
          <w:b/>
          <w:bCs/>
          <w:sz w:val="28"/>
          <w:cs/>
        </w:rPr>
        <w:t xml:space="preserve"> </w:t>
      </w:r>
      <w:r w:rsidR="001B4529">
        <w:rPr>
          <w:rFonts w:ascii="TH SarabunPSK" w:hAnsi="TH SarabunPSK" w:cs="TH SarabunPSK"/>
          <w:b/>
          <w:bCs/>
          <w:sz w:val="28"/>
        </w:rPr>
        <w:t>(</w:t>
      </w:r>
      <w:r w:rsidR="001B4529">
        <w:rPr>
          <w:rFonts w:ascii="TH SarabunPSK" w:hAnsi="TH SarabunPSK" w:cs="TH SarabunPSK" w:hint="cs"/>
          <w:b/>
          <w:bCs/>
          <w:sz w:val="28"/>
          <w:cs/>
        </w:rPr>
        <w:t>บันทึกงานทั้งหมดที่ทำมาโดยละเอียด</w:t>
      </w:r>
      <w:r w:rsidR="001B4529">
        <w:rPr>
          <w:rFonts w:ascii="TH SarabunPSK" w:hAnsi="TH SarabunPSK" w:cs="TH SarabunPSK"/>
          <w:b/>
          <w:bCs/>
          <w:sz w:val="28"/>
        </w:rPr>
        <w:t>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6745"/>
        <w:gridCol w:w="2610"/>
      </w:tblGrid>
      <w:tr w:rsidR="00FF4FD2" w:rsidRPr="00FF4FD2" w14:paraId="7FF9A948" w14:textId="77777777" w:rsidTr="00602E37">
        <w:trPr>
          <w:tblHeader/>
        </w:trPr>
        <w:tc>
          <w:tcPr>
            <w:tcW w:w="6745" w:type="dxa"/>
            <w:shd w:val="clear" w:color="auto" w:fill="FFF2CC" w:themeFill="accent4" w:themeFillTint="33"/>
            <w:vAlign w:val="center"/>
          </w:tcPr>
          <w:p w14:paraId="5C8F0707" w14:textId="7814FF9C" w:rsidR="00FF4FD2" w:rsidRPr="00FF4FD2" w:rsidRDefault="00FF4FD2" w:rsidP="00602E37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F4FD2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รายละเอียดของงาน</w:t>
            </w:r>
          </w:p>
        </w:tc>
        <w:tc>
          <w:tcPr>
            <w:tcW w:w="2610" w:type="dxa"/>
            <w:shd w:val="clear" w:color="auto" w:fill="FFF2CC" w:themeFill="accent4" w:themeFillTint="33"/>
            <w:vAlign w:val="center"/>
          </w:tcPr>
          <w:p w14:paraId="760D86CF" w14:textId="7A654A9D" w:rsidR="00FF4FD2" w:rsidRPr="00FF4FD2" w:rsidRDefault="00FF4FD2" w:rsidP="00602E37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FF4FD2">
              <w:rPr>
                <w:rFonts w:ascii="TH SarabunPSK" w:hAnsi="TH SarabunPSK" w:cs="TH SarabunPSK" w:hint="cs"/>
                <w:b/>
                <w:bCs/>
                <w:sz w:val="28"/>
                <w:cs/>
              </w:rPr>
              <w:t>ชื่อผู้รับผิดชอบและสัดส่วนความรับผิดชอบต่องาน (</w:t>
            </w:r>
            <w:r w:rsidRPr="00FF4FD2">
              <w:rPr>
                <w:rFonts w:ascii="TH SarabunPSK" w:hAnsi="TH SarabunPSK" w:cs="TH SarabunPSK" w:hint="cs"/>
                <w:b/>
                <w:bCs/>
                <w:sz w:val="28"/>
              </w:rPr>
              <w:t>%)</w:t>
            </w:r>
          </w:p>
        </w:tc>
      </w:tr>
      <w:tr w:rsidR="00FF4FD2" w:rsidRPr="00FF4FD2" w14:paraId="4A330DDD" w14:textId="77777777" w:rsidTr="00FF4FD2">
        <w:tc>
          <w:tcPr>
            <w:tcW w:w="6745" w:type="dxa"/>
          </w:tcPr>
          <w:p w14:paraId="600C9C94" w14:textId="2E31F06F" w:rsidR="00FF4FD2" w:rsidRPr="00EF554F" w:rsidRDefault="00A66210" w:rsidP="00EF554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EF554F">
              <w:rPr>
                <w:rFonts w:ascii="TH SarabunPSK" w:hAnsi="TH SarabunPSK" w:cs="TH SarabunPSK"/>
                <w:sz w:val="28"/>
              </w:rPr>
              <w:t>Line Notify</w:t>
            </w:r>
          </w:p>
        </w:tc>
        <w:tc>
          <w:tcPr>
            <w:tcW w:w="2610" w:type="dxa"/>
          </w:tcPr>
          <w:p w14:paraId="5EDFC91C" w14:textId="06A25BB6" w:rsidR="00FF4FD2" w:rsidRPr="00FF4FD2" w:rsidRDefault="00544104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นายมูหมัดฟิตรี เจ๊ะเละ</w:t>
            </w:r>
            <w:r w:rsidR="00E2660F"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 w:rsidR="00E2660F">
              <w:rPr>
                <w:rFonts w:ascii="TH SarabunPSK" w:hAnsi="TH SarabunPSK" w:cs="TH SarabunPSK"/>
                <w:sz w:val="28"/>
              </w:rPr>
              <w:t>(20%)</w:t>
            </w:r>
          </w:p>
        </w:tc>
      </w:tr>
      <w:tr w:rsidR="00FF4FD2" w:rsidRPr="00FF4FD2" w14:paraId="135A11CD" w14:textId="77777777" w:rsidTr="00FF4FD2">
        <w:tc>
          <w:tcPr>
            <w:tcW w:w="6745" w:type="dxa"/>
          </w:tcPr>
          <w:p w14:paraId="742BBFD2" w14:textId="26B1B5AF" w:rsidR="00FF4FD2" w:rsidRPr="00EF554F" w:rsidRDefault="00230A4F" w:rsidP="00EF554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2948EF">
              <w:rPr>
                <w:rFonts w:ascii="TH SarabunPSK" w:hAnsi="TH SarabunPSK" w:cs="TH SarabunPSK"/>
                <w:sz w:val="28"/>
                <w:cs/>
              </w:rPr>
              <w:t>ทำคะแนนเก็บรายเดือน</w:t>
            </w:r>
          </w:p>
        </w:tc>
        <w:tc>
          <w:tcPr>
            <w:tcW w:w="2610" w:type="dxa"/>
          </w:tcPr>
          <w:p w14:paraId="4D6AC024" w14:textId="217F43E8" w:rsidR="00FF4FD2" w:rsidRPr="00FF4FD2" w:rsidRDefault="00544104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นายมูหมัดฟิตรี เจ๊ะเละ</w:t>
            </w:r>
            <w:r w:rsidR="00E2660F">
              <w:rPr>
                <w:rFonts w:ascii="TH SarabunPSK" w:hAnsi="TH SarabunPSK" w:cs="TH SarabunPSK"/>
                <w:sz w:val="28"/>
              </w:rPr>
              <w:t xml:space="preserve"> (5%)</w:t>
            </w:r>
          </w:p>
        </w:tc>
      </w:tr>
      <w:tr w:rsidR="00FF4FD2" w:rsidRPr="00FF4FD2" w14:paraId="03920602" w14:textId="77777777" w:rsidTr="00FF4FD2">
        <w:tc>
          <w:tcPr>
            <w:tcW w:w="6745" w:type="dxa"/>
          </w:tcPr>
          <w:p w14:paraId="4E566ED5" w14:textId="3E1874A3" w:rsidR="00FF4FD2" w:rsidRPr="00DB3E34" w:rsidRDefault="00DB3E34" w:rsidP="00DB3E34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ทดสอบระบบ</w:t>
            </w:r>
          </w:p>
        </w:tc>
        <w:tc>
          <w:tcPr>
            <w:tcW w:w="2610" w:type="dxa"/>
          </w:tcPr>
          <w:p w14:paraId="28F13A98" w14:textId="77777777" w:rsidR="00FF4FD2" w:rsidRDefault="00544104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นายมูหมัดฟิตรี เจ๊ะเละ</w:t>
            </w:r>
            <w:r w:rsidR="00E2660F">
              <w:rPr>
                <w:rFonts w:ascii="TH SarabunPSK" w:hAnsi="TH SarabunPSK" w:cs="TH SarabunPSK"/>
                <w:sz w:val="28"/>
              </w:rPr>
              <w:t xml:space="preserve"> (10%)</w:t>
            </w:r>
          </w:p>
          <w:p w14:paraId="64E6C149" w14:textId="7C68900B" w:rsidR="00E2660F" w:rsidRPr="00FF4FD2" w:rsidRDefault="00E2660F" w:rsidP="00FF4FD2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นายธีรพงค์ สิงสาโร</w:t>
            </w:r>
          </w:p>
        </w:tc>
      </w:tr>
      <w:tr w:rsidR="00FF4FD2" w:rsidRPr="00FF4FD2" w14:paraId="30F59DCB" w14:textId="77777777" w:rsidTr="00FF4FD2">
        <w:tc>
          <w:tcPr>
            <w:tcW w:w="6745" w:type="dxa"/>
          </w:tcPr>
          <w:p w14:paraId="4EA75538" w14:textId="057B6E53" w:rsidR="00E2660F" w:rsidRPr="00E2660F" w:rsidRDefault="00E2660F" w:rsidP="00E2660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E2660F">
              <w:rPr>
                <w:rFonts w:ascii="TH SarabunPSK" w:hAnsi="TH SarabunPSK" w:cs="TH SarabunPSK" w:hint="cs"/>
                <w:sz w:val="28"/>
                <w:cs/>
              </w:rPr>
              <w:t>ตกแต่ง</w:t>
            </w:r>
          </w:p>
          <w:p w14:paraId="49B39A6F" w14:textId="1E5E1B11" w:rsidR="00FF4FD2" w:rsidRPr="00E2660F" w:rsidRDefault="00FF4FD2" w:rsidP="00E2660F">
            <w:pPr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2610" w:type="dxa"/>
          </w:tcPr>
          <w:p w14:paraId="4D217EA3" w14:textId="6BEAF4FB" w:rsidR="00E2660F" w:rsidRDefault="00E2660F" w:rsidP="00E2660F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นายมูหมัดฟิตรี เจ๊ะเละ</w:t>
            </w:r>
            <w:r>
              <w:rPr>
                <w:rFonts w:ascii="TH SarabunPSK" w:hAnsi="TH SarabunPSK" w:cs="TH SarabunPSK"/>
                <w:sz w:val="28"/>
              </w:rPr>
              <w:t xml:space="preserve"> (</w:t>
            </w:r>
            <w:r>
              <w:rPr>
                <w:rFonts w:ascii="TH SarabunPSK" w:hAnsi="TH SarabunPSK" w:cs="TH SarabunPSK" w:hint="cs"/>
                <w:sz w:val="28"/>
                <w:cs/>
              </w:rPr>
              <w:t>5</w:t>
            </w:r>
            <w:r>
              <w:rPr>
                <w:rFonts w:ascii="TH SarabunPSK" w:hAnsi="TH SarabunPSK" w:cs="TH SarabunPSK"/>
                <w:sz w:val="28"/>
              </w:rPr>
              <w:t>%)</w:t>
            </w:r>
          </w:p>
          <w:p w14:paraId="0A3867DF" w14:textId="1904100E" w:rsidR="00FF4FD2" w:rsidRPr="00FF4FD2" w:rsidRDefault="00E2660F" w:rsidP="00E2660F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นายธีรพงค์ สิงสาโร</w:t>
            </w:r>
          </w:p>
        </w:tc>
      </w:tr>
      <w:tr w:rsidR="00FF4FD2" w:rsidRPr="00FF4FD2" w14:paraId="728BC142" w14:textId="77777777" w:rsidTr="00FF4FD2">
        <w:tc>
          <w:tcPr>
            <w:tcW w:w="6745" w:type="dxa"/>
          </w:tcPr>
          <w:p w14:paraId="5CE2A10A" w14:textId="362258FE" w:rsidR="00FF4FD2" w:rsidRPr="00E2660F" w:rsidRDefault="00E2660F" w:rsidP="00E2660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E2660F">
              <w:rPr>
                <w:rFonts w:ascii="TH SarabunPSK" w:hAnsi="TH SarabunPSK" w:cs="TH SarabunPSK" w:hint="cs"/>
                <w:sz w:val="28"/>
                <w:cs/>
              </w:rPr>
              <w:t xml:space="preserve">นำเข้ามูลเข้าผ่าน </w:t>
            </w:r>
            <w:r w:rsidRPr="00E2660F">
              <w:rPr>
                <w:rFonts w:ascii="TH SarabunPSK" w:hAnsi="TH SarabunPSK" w:cs="TH SarabunPSK"/>
                <w:sz w:val="28"/>
              </w:rPr>
              <w:t>Excel</w:t>
            </w:r>
          </w:p>
        </w:tc>
        <w:tc>
          <w:tcPr>
            <w:tcW w:w="2610" w:type="dxa"/>
          </w:tcPr>
          <w:p w14:paraId="7D48F27E" w14:textId="788A6991" w:rsidR="00FF4FD2" w:rsidRPr="00FF4FD2" w:rsidRDefault="00E2660F" w:rsidP="00FF4FD2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นายธีรพงค์ สิงสาโร </w:t>
            </w:r>
            <w:r>
              <w:rPr>
                <w:rFonts w:ascii="TH SarabunPSK" w:hAnsi="TH SarabunPSK" w:cs="TH SarabunPSK"/>
                <w:sz w:val="28"/>
              </w:rPr>
              <w:t>(10%)</w:t>
            </w:r>
          </w:p>
        </w:tc>
      </w:tr>
      <w:tr w:rsidR="00E2660F" w:rsidRPr="00FF4FD2" w14:paraId="15B015FE" w14:textId="77777777" w:rsidTr="00FF4FD2">
        <w:tc>
          <w:tcPr>
            <w:tcW w:w="6745" w:type="dxa"/>
          </w:tcPr>
          <w:p w14:paraId="4270F2CF" w14:textId="2ADC780F" w:rsidR="00E2660F" w:rsidRPr="00E2660F" w:rsidRDefault="00E2660F" w:rsidP="00E2660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ออกแบบพื้นฐานระบบ</w:t>
            </w:r>
          </w:p>
        </w:tc>
        <w:tc>
          <w:tcPr>
            <w:tcW w:w="2610" w:type="dxa"/>
          </w:tcPr>
          <w:p w14:paraId="021FB6AF" w14:textId="0366A284" w:rsidR="00E2660F" w:rsidRDefault="00E2660F" w:rsidP="00FF4FD2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นายธีรพงค์ สิงสาโร </w:t>
            </w:r>
            <w:r>
              <w:rPr>
                <w:rFonts w:ascii="TH SarabunPSK" w:hAnsi="TH SarabunPSK" w:cs="TH SarabunPSK"/>
                <w:sz w:val="28"/>
              </w:rPr>
              <w:t>(</w:t>
            </w:r>
            <w:r w:rsidR="00535346">
              <w:rPr>
                <w:rFonts w:ascii="TH SarabunPSK" w:hAnsi="TH SarabunPSK" w:cs="TH SarabunPSK" w:hint="cs"/>
                <w:sz w:val="28"/>
                <w:cs/>
              </w:rPr>
              <w:t>10</w:t>
            </w:r>
            <w:r>
              <w:rPr>
                <w:rFonts w:ascii="TH SarabunPSK" w:hAnsi="TH SarabunPSK" w:cs="TH SarabunPSK"/>
                <w:sz w:val="28"/>
              </w:rPr>
              <w:t>%)</w:t>
            </w:r>
          </w:p>
        </w:tc>
      </w:tr>
      <w:tr w:rsidR="00E2660F" w:rsidRPr="00FF4FD2" w14:paraId="6CF7776E" w14:textId="77777777" w:rsidTr="00FF4FD2">
        <w:tc>
          <w:tcPr>
            <w:tcW w:w="6745" w:type="dxa"/>
          </w:tcPr>
          <w:p w14:paraId="715ED8D9" w14:textId="22D9EC53" w:rsidR="00E2660F" w:rsidRDefault="00535346" w:rsidP="00E2660F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ออกแบบฐานข้อมูล</w:t>
            </w:r>
          </w:p>
        </w:tc>
        <w:tc>
          <w:tcPr>
            <w:tcW w:w="2610" w:type="dxa"/>
          </w:tcPr>
          <w:p w14:paraId="5EB1FB02" w14:textId="27CE5D5E" w:rsidR="00E2660F" w:rsidRDefault="00535346" w:rsidP="00FF4FD2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นายธีรพงค์ สิงสาโร </w:t>
            </w:r>
            <w:r>
              <w:rPr>
                <w:rFonts w:ascii="TH SarabunPSK" w:hAnsi="TH SarabunPSK" w:cs="TH SarabunPSK"/>
                <w:sz w:val="28"/>
              </w:rPr>
              <w:t>(</w:t>
            </w:r>
            <w:r>
              <w:rPr>
                <w:rFonts w:ascii="TH SarabunPSK" w:hAnsi="TH SarabunPSK" w:cs="TH SarabunPSK" w:hint="cs"/>
                <w:sz w:val="28"/>
                <w:cs/>
              </w:rPr>
              <w:t>10</w:t>
            </w:r>
            <w:r>
              <w:rPr>
                <w:rFonts w:ascii="TH SarabunPSK" w:hAnsi="TH SarabunPSK" w:cs="TH SarabunPSK"/>
                <w:sz w:val="28"/>
              </w:rPr>
              <w:t>%)</w:t>
            </w:r>
          </w:p>
        </w:tc>
      </w:tr>
      <w:tr w:rsidR="00535346" w:rsidRPr="00FF4FD2" w14:paraId="61BFCE5F" w14:textId="77777777" w:rsidTr="00FF4FD2">
        <w:tc>
          <w:tcPr>
            <w:tcW w:w="6745" w:type="dxa"/>
          </w:tcPr>
          <w:p w14:paraId="770C0890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นแอดมิน</w:t>
            </w:r>
          </w:p>
          <w:p w14:paraId="23B1655D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สมาชิก</w:t>
            </w:r>
          </w:p>
          <w:p w14:paraId="678A6DBC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บทบาท</w:t>
            </w:r>
          </w:p>
          <w:p w14:paraId="44A0B40A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ระดับชั้น</w:t>
            </w:r>
          </w:p>
          <w:p w14:paraId="6427CF4E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ห้องเรียน</w:t>
            </w:r>
          </w:p>
          <w:p w14:paraId="6648BDD9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วิชา</w:t>
            </w:r>
          </w:p>
          <w:p w14:paraId="0FA817DC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ปีการศึกษา</w:t>
            </w:r>
          </w:p>
          <w:p w14:paraId="3EA80739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เวลา</w:t>
            </w:r>
          </w:p>
          <w:p w14:paraId="4F29E74E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ลบ/แก้ไข/แสดง หน้าที่ครู</w:t>
            </w:r>
          </w:p>
          <w:p w14:paraId="159B6DC3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ตารางสอนอัตโนมัติ</w:t>
            </w:r>
          </w:p>
          <w:p w14:paraId="06CE7DD4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นคุณครู</w:t>
            </w:r>
          </w:p>
          <w:p w14:paraId="3ABDD308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แก้ไข/แสดง เตรียมสอน</w:t>
            </w:r>
          </w:p>
          <w:p w14:paraId="1F55A968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เพิ่ม/แก้ไข/แสดง สรุปผลรายสัปดาห์</w:t>
            </w:r>
          </w:p>
          <w:p w14:paraId="3450C9E8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น หัวหน้าช่วงชั้น</w:t>
            </w:r>
          </w:p>
          <w:p w14:paraId="1A5E9BEE" w14:textId="77777777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อนุมัติ/ไม่อนุมัติ</w:t>
            </w:r>
          </w:p>
          <w:p w14:paraId="3A90BA59" w14:textId="339F5516" w:rsidR="00563D43" w:rsidRPr="00563D43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ในส่ว</w:t>
            </w:r>
            <w:r w:rsidR="00885C4C">
              <w:rPr>
                <w:rFonts w:ascii="TH SarabunPSK" w:hAnsi="TH SarabunPSK" w:cs="TH SarabunPSK" w:hint="cs"/>
                <w:sz w:val="28"/>
                <w:cs/>
              </w:rPr>
              <w:t>น</w:t>
            </w:r>
            <w:r w:rsidRPr="00563D43">
              <w:rPr>
                <w:rFonts w:ascii="TH SarabunPSK" w:hAnsi="TH SarabunPSK" w:cs="TH SarabunPSK"/>
                <w:sz w:val="28"/>
                <w:cs/>
              </w:rPr>
              <w:t>ผู้บริหารระดับสูง</w:t>
            </w:r>
          </w:p>
          <w:p w14:paraId="335BF918" w14:textId="5D49CDB5" w:rsidR="00535346" w:rsidRDefault="00563D43" w:rsidP="00563D43">
            <w:pPr>
              <w:pStyle w:val="ListParagraph"/>
              <w:numPr>
                <w:ilvl w:val="0"/>
                <w:numId w:val="1"/>
              </w:numPr>
              <w:rPr>
                <w:rFonts w:ascii="TH SarabunPSK" w:hAnsi="TH SarabunPSK" w:cs="TH SarabunPSK"/>
                <w:sz w:val="28"/>
                <w:cs/>
              </w:rPr>
            </w:pPr>
            <w:r w:rsidRPr="00563D43">
              <w:rPr>
                <w:rFonts w:ascii="TH SarabunPSK" w:hAnsi="TH SarabunPSK" w:cs="TH SarabunPSK"/>
                <w:sz w:val="28"/>
                <w:cs/>
              </w:rPr>
              <w:t>แสดงข้อมูล</w:t>
            </w:r>
          </w:p>
        </w:tc>
        <w:tc>
          <w:tcPr>
            <w:tcW w:w="2610" w:type="dxa"/>
          </w:tcPr>
          <w:p w14:paraId="6A6FE562" w14:textId="06EFB13A" w:rsidR="00535346" w:rsidRDefault="00563D43" w:rsidP="00FF4FD2">
            <w:pPr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นายธีรพงค์ สิงสาโร </w:t>
            </w:r>
            <w:r>
              <w:rPr>
                <w:rFonts w:ascii="TH SarabunPSK" w:hAnsi="TH SarabunPSK" w:cs="TH SarabunPSK"/>
                <w:sz w:val="28"/>
              </w:rPr>
              <w:t>(</w:t>
            </w:r>
            <w:r>
              <w:rPr>
                <w:rFonts w:ascii="TH SarabunPSK" w:hAnsi="TH SarabunPSK" w:cs="TH SarabunPSK" w:hint="cs"/>
                <w:sz w:val="28"/>
                <w:cs/>
              </w:rPr>
              <w:t>30</w:t>
            </w:r>
            <w:r>
              <w:rPr>
                <w:rFonts w:ascii="TH SarabunPSK" w:hAnsi="TH SarabunPSK" w:cs="TH SarabunPSK"/>
                <w:sz w:val="28"/>
              </w:rPr>
              <w:t>%)</w:t>
            </w:r>
          </w:p>
        </w:tc>
      </w:tr>
    </w:tbl>
    <w:p w14:paraId="738F9B96" w14:textId="59B34F09" w:rsidR="000C7391" w:rsidRDefault="000C7391" w:rsidP="00FF4FD2">
      <w:pPr>
        <w:spacing w:after="0"/>
        <w:rPr>
          <w:rFonts w:ascii="TH SarabunPSK" w:hAnsi="TH SarabunPSK" w:cs="TH SarabunPSK"/>
          <w:sz w:val="28"/>
        </w:rPr>
      </w:pPr>
    </w:p>
    <w:p w14:paraId="4EEBE163" w14:textId="4A3279FE" w:rsidR="00FF4FD2" w:rsidRDefault="00FF4FD2" w:rsidP="00FF4FD2">
      <w:pPr>
        <w:spacing w:after="0"/>
        <w:rPr>
          <w:rFonts w:ascii="TH SarabunPSK" w:hAnsi="TH SarabunPSK" w:cs="TH SarabunPSK"/>
          <w:sz w:val="28"/>
        </w:rPr>
      </w:pPr>
    </w:p>
    <w:p w14:paraId="0D7ED5C0" w14:textId="5BEA55BB" w:rsidR="00FF4FD2" w:rsidRPr="00FF4FD2" w:rsidRDefault="00FF4FD2" w:rsidP="00FF4FD2">
      <w:pPr>
        <w:spacing w:after="0"/>
        <w:rPr>
          <w:rFonts w:ascii="TH SarabunPSK" w:hAnsi="TH SarabunPSK" w:cs="TH SarabunPSK"/>
          <w:sz w:val="28"/>
          <w:cs/>
        </w:rPr>
      </w:pPr>
      <w:r>
        <w:rPr>
          <w:rFonts w:ascii="TH SarabunPSK" w:hAnsi="TH SarabunPSK" w:cs="TH SarabunPSK" w:hint="cs"/>
          <w:sz w:val="28"/>
          <w:cs/>
        </w:rPr>
        <w:t xml:space="preserve">                                                    </w:t>
      </w:r>
      <w:r w:rsidR="00EF2AA5">
        <w:rPr>
          <w:rFonts w:ascii="TH SarabunPSK" w:hAnsi="TH SarabunPSK" w:cs="TH SarabunPSK" w:hint="cs"/>
          <w:sz w:val="28"/>
          <w:cs/>
        </w:rPr>
        <w:t xml:space="preserve">ขอรับรองว่าข้อมูลเป็นจริง    </w:t>
      </w:r>
      <w:r>
        <w:rPr>
          <w:rFonts w:ascii="TH SarabunPSK" w:hAnsi="TH SarabunPSK" w:cs="TH SarabunPSK" w:hint="cs"/>
          <w:sz w:val="28"/>
          <w:cs/>
        </w:rPr>
        <w:t xml:space="preserve">บันทึกเมื่อวันที่ </w:t>
      </w:r>
      <w:r w:rsidR="00563D43">
        <w:rPr>
          <w:rFonts w:ascii="TH SarabunPSK" w:hAnsi="TH SarabunPSK" w:cs="TH SarabunPSK" w:hint="cs"/>
          <w:sz w:val="28"/>
          <w:cs/>
        </w:rPr>
        <w:t>30</w:t>
      </w:r>
      <w:r w:rsidR="001512E0">
        <w:rPr>
          <w:rFonts w:ascii="TH SarabunPSK" w:hAnsi="TH SarabunPSK" w:cs="TH SarabunPSK"/>
          <w:sz w:val="28"/>
        </w:rPr>
        <w:t>/07/64</w:t>
      </w:r>
      <w:r>
        <w:rPr>
          <w:rFonts w:ascii="TH SarabunPSK" w:hAnsi="TH SarabunPSK" w:cs="TH SarabunPSK" w:hint="cs"/>
          <w:sz w:val="28"/>
          <w:cs/>
        </w:rPr>
        <w:t>.</w:t>
      </w:r>
    </w:p>
    <w:sectPr w:rsidR="00FF4FD2" w:rsidRPr="00FF4FD2" w:rsidSect="00415285">
      <w:footerReference w:type="default" r:id="rId7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0D2AD" w14:textId="77777777" w:rsidR="004208DC" w:rsidRDefault="004208DC" w:rsidP="001B4529">
      <w:pPr>
        <w:spacing w:after="0" w:line="240" w:lineRule="auto"/>
      </w:pPr>
      <w:r>
        <w:separator/>
      </w:r>
    </w:p>
  </w:endnote>
  <w:endnote w:type="continuationSeparator" w:id="0">
    <w:p w14:paraId="232854AE" w14:textId="77777777" w:rsidR="004208DC" w:rsidRDefault="004208DC" w:rsidP="001B45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7CA6C" w14:textId="46FCFE9F" w:rsidR="001B4529" w:rsidRPr="001B4529" w:rsidRDefault="001B4529">
    <w:pPr>
      <w:pStyle w:val="Footer"/>
      <w:rPr>
        <w:color w:val="FF0000"/>
        <w:szCs w:val="22"/>
        <w:cs/>
      </w:rPr>
    </w:pPr>
    <w:r w:rsidRPr="001B4529">
      <w:rPr>
        <w:rFonts w:hint="cs"/>
        <w:color w:val="FF0000"/>
        <w:szCs w:val="22"/>
        <w:cs/>
      </w:rPr>
      <w:t>หมายเหตุ</w:t>
    </w:r>
    <w:r w:rsidRPr="001B4529">
      <w:rPr>
        <w:color w:val="FF0000"/>
        <w:szCs w:val="22"/>
      </w:rPr>
      <w:t>:</w:t>
    </w:r>
    <w:r w:rsidRPr="001B4529">
      <w:rPr>
        <w:rFonts w:hint="cs"/>
        <w:color w:val="FF0000"/>
        <w:szCs w:val="22"/>
        <w:cs/>
      </w:rPr>
      <w:t xml:space="preserve"> เอกสารนี้ใช้เพื่อบันทึกข้อมูลการทำโครงงาน เพื่อ</w:t>
    </w:r>
    <w:r w:rsidRPr="00415285">
      <w:rPr>
        <w:rFonts w:ascii="TH SarabunPSK" w:hAnsi="TH SarabunPSK" w:cs="TH SarabunPSK" w:hint="cs"/>
        <w:color w:val="FF0000"/>
        <w:szCs w:val="22"/>
        <w:cs/>
      </w:rPr>
      <w:t xml:space="preserve">การติดตามการทำโครงงานของนักศึกษา เนื่องจากการเรียนออนไลน์ เพื่อให้ที่ปรึกษาและกรรมการสอบทราบการดำเนินงานของนักศึกษา  </w:t>
    </w:r>
    <w:r w:rsidRPr="00415285">
      <w:rPr>
        <w:rFonts w:ascii="TH SarabunPSK" w:hAnsi="TH SarabunPSK" w:cs="TH SarabunPSK" w:hint="cs"/>
        <w:color w:val="FF0000"/>
        <w:szCs w:val="22"/>
      </w:rPr>
      <w:t>***</w:t>
    </w:r>
    <w:r w:rsidRPr="00415285">
      <w:rPr>
        <w:rFonts w:ascii="TH SarabunPSK" w:hAnsi="TH SarabunPSK" w:cs="TH SarabunPSK" w:hint="cs"/>
        <w:color w:val="FF0000"/>
        <w:szCs w:val="22"/>
        <w:cs/>
      </w:rPr>
      <w:t>ส่งพร้อมรายงา</w:t>
    </w:r>
    <w:r w:rsidR="00415285" w:rsidRPr="00415285">
      <w:rPr>
        <w:rFonts w:ascii="TH SarabunPSK" w:hAnsi="TH SarabunPSK" w:cs="TH SarabunPSK" w:hint="cs"/>
        <w:color w:val="FF0000"/>
        <w:szCs w:val="22"/>
        <w:cs/>
      </w:rPr>
      <w:t>นก่อนวันขึ้นสอบ</w:t>
    </w:r>
    <w:r w:rsidR="00415285" w:rsidRPr="00415285">
      <w:rPr>
        <w:rFonts w:ascii="TH SarabunPSK" w:hAnsi="TH SarabunPSK" w:cs="TH SarabunPSK" w:hint="cs"/>
        <w:color w:val="FF0000"/>
        <w:szCs w:val="22"/>
      </w:rPr>
      <w:t xml:space="preserve"> 1</w:t>
    </w:r>
    <w:r w:rsidR="00415285" w:rsidRPr="00415285">
      <w:rPr>
        <w:rFonts w:ascii="TH SarabunPSK" w:hAnsi="TH SarabunPSK" w:cs="TH SarabunPSK" w:hint="cs"/>
        <w:color w:val="FF0000"/>
        <w:szCs w:val="22"/>
        <w:cs/>
      </w:rPr>
      <w:t xml:space="preserve"> สัปดาห์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350E0" w14:textId="77777777" w:rsidR="004208DC" w:rsidRDefault="004208DC" w:rsidP="001B4529">
      <w:pPr>
        <w:spacing w:after="0" w:line="240" w:lineRule="auto"/>
      </w:pPr>
      <w:r>
        <w:separator/>
      </w:r>
    </w:p>
  </w:footnote>
  <w:footnote w:type="continuationSeparator" w:id="0">
    <w:p w14:paraId="65A2ED35" w14:textId="77777777" w:rsidR="004208DC" w:rsidRDefault="004208DC" w:rsidP="001B45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10682"/>
    <w:multiLevelType w:val="hybridMultilevel"/>
    <w:tmpl w:val="0324BA84"/>
    <w:lvl w:ilvl="0" w:tplc="E1B442B8">
      <w:start w:val="2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zMxMDGyMLM0MLRQ0lEKTi0uzszPAykwqgUAoFNjrCwAAAA="/>
  </w:docVars>
  <w:rsids>
    <w:rsidRoot w:val="000C7391"/>
    <w:rsid w:val="000C7391"/>
    <w:rsid w:val="001512E0"/>
    <w:rsid w:val="0016098A"/>
    <w:rsid w:val="001B4529"/>
    <w:rsid w:val="00230A4F"/>
    <w:rsid w:val="002948EF"/>
    <w:rsid w:val="002B1B2E"/>
    <w:rsid w:val="002F4D77"/>
    <w:rsid w:val="003A50FA"/>
    <w:rsid w:val="00415285"/>
    <w:rsid w:val="004208DC"/>
    <w:rsid w:val="00507FEA"/>
    <w:rsid w:val="00535346"/>
    <w:rsid w:val="00544104"/>
    <w:rsid w:val="00563D43"/>
    <w:rsid w:val="005943BC"/>
    <w:rsid w:val="00602E37"/>
    <w:rsid w:val="007C28E7"/>
    <w:rsid w:val="008722E6"/>
    <w:rsid w:val="00877E4F"/>
    <w:rsid w:val="00885C4C"/>
    <w:rsid w:val="00981FEE"/>
    <w:rsid w:val="009C6377"/>
    <w:rsid w:val="00A66210"/>
    <w:rsid w:val="00A97BCD"/>
    <w:rsid w:val="00BC5EFC"/>
    <w:rsid w:val="00BF3ED8"/>
    <w:rsid w:val="00CC5ED2"/>
    <w:rsid w:val="00D45A44"/>
    <w:rsid w:val="00DB3E34"/>
    <w:rsid w:val="00E2660F"/>
    <w:rsid w:val="00EF2AA5"/>
    <w:rsid w:val="00EF554F"/>
    <w:rsid w:val="00FC2218"/>
    <w:rsid w:val="00FC5516"/>
    <w:rsid w:val="00FF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4DE88"/>
  <w15:chartTrackingRefBased/>
  <w15:docId w15:val="{645AD3DE-773F-4C62-A62A-798717325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73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B45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4529"/>
  </w:style>
  <w:style w:type="paragraph" w:styleId="Footer">
    <w:name w:val="footer"/>
    <w:basedOn w:val="Normal"/>
    <w:link w:val="FooterChar"/>
    <w:uiPriority w:val="99"/>
    <w:unhideWhenUsed/>
    <w:rsid w:val="001B45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4529"/>
  </w:style>
  <w:style w:type="paragraph" w:styleId="ListParagraph">
    <w:name w:val="List Paragraph"/>
    <w:basedOn w:val="Normal"/>
    <w:uiPriority w:val="34"/>
    <w:qFormat/>
    <w:rsid w:val="00EF55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IRUT VANICHAYOBON</dc:creator>
  <cp:keywords/>
  <dc:description/>
  <cp:lastModifiedBy>TEERAPHONG SINGSARO (ธีรพงค์ สิงสาโร)</cp:lastModifiedBy>
  <cp:revision>20</cp:revision>
  <dcterms:created xsi:type="dcterms:W3CDTF">2021-07-17T03:33:00Z</dcterms:created>
  <dcterms:modified xsi:type="dcterms:W3CDTF">2021-08-05T11:15:00Z</dcterms:modified>
</cp:coreProperties>
</file>